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F2F71" w14:textId="77777777" w:rsidR="002E6C34" w:rsidRPr="001B50EB" w:rsidRDefault="002E6C34" w:rsidP="00AD4EB4">
      <w:pPr>
        <w:spacing w:line="240" w:lineRule="auto"/>
        <w:jc w:val="center"/>
        <w:rPr>
          <w:rFonts w:eastAsia="Times New Roman" w:cs="Times New Roman"/>
          <w:bCs/>
          <w:szCs w:val="24"/>
        </w:rPr>
      </w:pPr>
      <w:r w:rsidRPr="001B50EB">
        <w:rPr>
          <w:rFonts w:cs="Times New Roman"/>
          <w:b/>
          <w:bCs/>
          <w:color w:val="000000"/>
          <w:szCs w:val="24"/>
          <w:shd w:val="clear" w:color="auto" w:fill="FFFFFF"/>
        </w:rPr>
        <w:t>Instruction</w:t>
      </w:r>
      <w:r w:rsidR="00062E72">
        <w:rPr>
          <w:rFonts w:cs="Times New Roman"/>
          <w:b/>
          <w:bCs/>
          <w:color w:val="000000"/>
          <w:szCs w:val="24"/>
          <w:shd w:val="clear" w:color="auto" w:fill="FFFFFF"/>
        </w:rPr>
        <w:t>s</w:t>
      </w:r>
      <w:r w:rsidRPr="001B50EB">
        <w:rPr>
          <w:rFonts w:cs="Times New Roman"/>
          <w:b/>
          <w:bCs/>
          <w:color w:val="000000"/>
          <w:szCs w:val="24"/>
          <w:shd w:val="clear" w:color="auto" w:fill="FFFFFF"/>
        </w:rPr>
        <w:t xml:space="preserve"> to my </w:t>
      </w:r>
      <w:r w:rsidRPr="001B50EB">
        <w:rPr>
          <w:rFonts w:eastAsia="Times New Roman" w:cs="Times New Roman"/>
          <w:b/>
          <w:bCs/>
          <w:szCs w:val="24"/>
        </w:rPr>
        <w:t>Executors and Guardian</w:t>
      </w:r>
    </w:p>
    <w:p w14:paraId="14EBC351" w14:textId="77777777" w:rsidR="00AD4EB4" w:rsidRPr="001B50EB" w:rsidRDefault="00AD4EB4" w:rsidP="00AD4EB4">
      <w:pPr>
        <w:spacing w:line="240" w:lineRule="auto"/>
        <w:jc w:val="center"/>
        <w:rPr>
          <w:rFonts w:cs="Times New Roman"/>
          <w:color w:val="000000"/>
          <w:szCs w:val="24"/>
          <w:shd w:val="clear" w:color="auto" w:fill="FFFFFF"/>
        </w:rPr>
      </w:pPr>
    </w:p>
    <w:p w14:paraId="33B0B5EC" w14:textId="77777777" w:rsidR="004A2E2C" w:rsidRPr="001B50EB" w:rsidRDefault="00D81B5D">
      <w:pPr>
        <w:spacing w:line="240" w:lineRule="auto"/>
        <w:rPr>
          <w:rFonts w:eastAsia="Times New Roman" w:cs="Times New Roman"/>
          <w:szCs w:val="24"/>
        </w:rPr>
      </w:pPr>
      <w:hyperlink r:id="rId7" w:history="1"/>
      <w:hyperlink r:id="rId8" w:history="1"/>
      <w:hyperlink r:id="rId9" w:history="1"/>
      <w:r w:rsidR="005D25BD" w:rsidRPr="001B50EB">
        <w:rPr>
          <w:rFonts w:eastAsia="Times New Roman" w:cs="Times New Roman"/>
          <w:szCs w:val="24"/>
        </w:rPr>
        <w:t>These instructions are meant to communicate my directions and personal desires to my family and my executors, trustees, and guardians in handling certain matters. However, the thoughts expressed in these instructions should not be considered rigid or binding, and they should always be considered only after careful deliberation of the facts and circumstances existing when a decision is made.</w:t>
      </w:r>
    </w:p>
    <w:p w14:paraId="1D3FDAC1" w14:textId="77777777" w:rsidR="004A2E2C" w:rsidRPr="001B50EB" w:rsidRDefault="004A2E2C">
      <w:pPr>
        <w:widowControl w:val="0"/>
        <w:spacing w:line="240" w:lineRule="auto"/>
        <w:rPr>
          <w:rFonts w:eastAsia="Times New Roman" w:cs="Times New Roman"/>
          <w:szCs w:val="24"/>
        </w:rPr>
      </w:pPr>
    </w:p>
    <w:p w14:paraId="35B7E48C" w14:textId="77777777" w:rsidR="004A2E2C" w:rsidRPr="001B50EB" w:rsidRDefault="005D25BD">
      <w:pPr>
        <w:widowControl w:val="0"/>
        <w:spacing w:line="240" w:lineRule="auto"/>
        <w:rPr>
          <w:rFonts w:eastAsia="Times New Roman" w:cs="Times New Roman"/>
          <w:szCs w:val="24"/>
        </w:rPr>
      </w:pPr>
      <w:r w:rsidRPr="001B50EB">
        <w:rPr>
          <w:rFonts w:eastAsia="Times New Roman" w:cs="Times New Roman"/>
          <w:szCs w:val="24"/>
        </w:rPr>
        <w:t>These instructions are not intended as a Will, and if anything included in these instructions conflict with the provisions of my Will or Trust, the provisions of my Will or Trust shall prevail.</w:t>
      </w:r>
    </w:p>
    <w:p w14:paraId="6AC79ECE" w14:textId="77777777" w:rsidR="004A2E2C" w:rsidRPr="001B50EB" w:rsidRDefault="004A2E2C">
      <w:pPr>
        <w:widowControl w:val="0"/>
        <w:spacing w:line="240" w:lineRule="auto"/>
        <w:rPr>
          <w:rFonts w:eastAsia="Times New Roman" w:cs="Times New Roman"/>
          <w:szCs w:val="24"/>
        </w:rPr>
      </w:pPr>
    </w:p>
    <w:p w14:paraId="07243DC6" w14:textId="77777777" w:rsidR="004A2E2C" w:rsidRPr="001B50EB" w:rsidRDefault="005D25BD" w:rsidP="002B14BC">
      <w:pPr>
        <w:widowControl w:val="0"/>
        <w:spacing w:line="240" w:lineRule="auto"/>
        <w:jc w:val="center"/>
        <w:rPr>
          <w:rFonts w:eastAsia="Times New Roman" w:cs="Times New Roman"/>
          <w:b/>
          <w:szCs w:val="24"/>
        </w:rPr>
      </w:pPr>
      <w:r w:rsidRPr="001B50EB">
        <w:rPr>
          <w:rFonts w:eastAsia="Times New Roman" w:cs="Times New Roman"/>
          <w:b/>
          <w:szCs w:val="24"/>
        </w:rPr>
        <w:t>Funeral and Burial Instructions</w:t>
      </w:r>
    </w:p>
    <w:p w14:paraId="14628F01" w14:textId="77777777" w:rsidR="004A2E2C" w:rsidRPr="001B50EB" w:rsidRDefault="004A2E2C">
      <w:pPr>
        <w:widowControl w:val="0"/>
        <w:spacing w:line="240" w:lineRule="auto"/>
        <w:jc w:val="center"/>
        <w:rPr>
          <w:rFonts w:eastAsia="Times New Roman" w:cs="Times New Roman"/>
          <w:szCs w:val="24"/>
        </w:rPr>
      </w:pPr>
    </w:p>
    <w:p w14:paraId="2414C413" w14:textId="77777777" w:rsidR="004A2E2C" w:rsidRPr="001B50EB" w:rsidRDefault="005D25BD">
      <w:pPr>
        <w:widowControl w:val="0"/>
        <w:spacing w:line="240" w:lineRule="auto"/>
        <w:rPr>
          <w:rFonts w:eastAsia="Times New Roman" w:cs="Times New Roman"/>
          <w:szCs w:val="24"/>
        </w:rPr>
      </w:pPr>
      <w:r w:rsidRPr="001B50EB">
        <w:rPr>
          <w:rFonts w:eastAsia="Times New Roman" w:cs="Times New Roman"/>
          <w:szCs w:val="24"/>
        </w:rPr>
        <w:t>The following are my wishes concerning my funeral and burial arrangements and last rites:</w:t>
      </w:r>
    </w:p>
    <w:p w14:paraId="4BB2D4E8" w14:textId="77777777" w:rsidR="004A2E2C" w:rsidRPr="001B50EB" w:rsidRDefault="004A2E2C">
      <w:pPr>
        <w:widowControl w:val="0"/>
        <w:spacing w:line="240" w:lineRule="auto"/>
        <w:rPr>
          <w:rFonts w:eastAsia="Times New Roman" w:cs="Times New Roman"/>
          <w:szCs w:val="24"/>
        </w:rPr>
      </w:pPr>
    </w:p>
    <w:p w14:paraId="269EB77A" w14:textId="139AA196" w:rsidR="00176DA4" w:rsidRPr="001B50EB" w:rsidRDefault="009E4679" w:rsidP="00176DA4">
      <w:pPr>
        <w:widowControl w:val="0"/>
        <w:spacing w:line="240" w:lineRule="auto"/>
        <w:rPr>
          <w:rFonts w:eastAsia="Times New Roman" w:cs="Times New Roman"/>
          <w:szCs w:val="24"/>
        </w:rPr>
      </w:pPr>
      <w:r w:rsidRPr="009E4679">
        <w:rPr>
          <w:rFonts w:eastAsia="Times New Roman" w:cs="Times New Roman"/>
          <w:szCs w:val="24"/>
          <w:highlight w:val="yellow"/>
        </w:rPr>
        <w:t>Add instructions here</w:t>
      </w:r>
    </w:p>
    <w:p w14:paraId="31F18C14" w14:textId="77777777" w:rsidR="004A2E2C" w:rsidRPr="001B50EB" w:rsidRDefault="004A2E2C">
      <w:pPr>
        <w:widowControl w:val="0"/>
        <w:spacing w:line="240" w:lineRule="auto"/>
        <w:rPr>
          <w:rFonts w:eastAsia="Times New Roman" w:cs="Times New Roman"/>
          <w:szCs w:val="24"/>
        </w:rPr>
      </w:pPr>
    </w:p>
    <w:p w14:paraId="1A979D0E" w14:textId="77777777" w:rsidR="004A2E2C" w:rsidRPr="001B50EB" w:rsidRDefault="005D25BD" w:rsidP="002B14BC">
      <w:pPr>
        <w:widowControl w:val="0"/>
        <w:spacing w:line="240" w:lineRule="auto"/>
        <w:jc w:val="center"/>
        <w:rPr>
          <w:rFonts w:eastAsia="Times New Roman" w:cs="Times New Roman"/>
          <w:b/>
          <w:szCs w:val="24"/>
        </w:rPr>
      </w:pPr>
      <w:r w:rsidRPr="001B50EB">
        <w:rPr>
          <w:rFonts w:eastAsia="Times New Roman" w:cs="Times New Roman"/>
          <w:b/>
          <w:szCs w:val="24"/>
        </w:rPr>
        <w:t>Guidance for Executors</w:t>
      </w:r>
    </w:p>
    <w:p w14:paraId="4570E7FE" w14:textId="77777777" w:rsidR="004A2E2C" w:rsidRPr="001B50EB" w:rsidRDefault="004A2E2C">
      <w:pPr>
        <w:widowControl w:val="0"/>
        <w:spacing w:line="240" w:lineRule="auto"/>
        <w:jc w:val="center"/>
        <w:rPr>
          <w:rFonts w:eastAsia="Times New Roman" w:cs="Times New Roman"/>
          <w:szCs w:val="24"/>
        </w:rPr>
      </w:pPr>
    </w:p>
    <w:p w14:paraId="1780E72C" w14:textId="77777777" w:rsidR="004A2E2C" w:rsidRPr="001B50EB" w:rsidRDefault="005D25BD">
      <w:pPr>
        <w:widowControl w:val="0"/>
        <w:spacing w:line="240" w:lineRule="auto"/>
        <w:rPr>
          <w:rFonts w:eastAsia="Times New Roman" w:cs="Times New Roman"/>
          <w:szCs w:val="24"/>
        </w:rPr>
      </w:pPr>
      <w:r w:rsidRPr="001B50EB">
        <w:rPr>
          <w:rFonts w:eastAsia="Times New Roman" w:cs="Times New Roman"/>
          <w:szCs w:val="24"/>
        </w:rPr>
        <w:t>The following are clarifying instructions for my executor. Nothing in these instructions shall be considered binding as they are merely an expression of my thoughts and feelings that I wish to convey to my executor as guidance in their duties.</w:t>
      </w:r>
    </w:p>
    <w:p w14:paraId="47314C0A" w14:textId="77777777" w:rsidR="004A2E2C" w:rsidRPr="001B50EB" w:rsidRDefault="004A2E2C">
      <w:pPr>
        <w:widowControl w:val="0"/>
        <w:spacing w:line="240" w:lineRule="auto"/>
        <w:rPr>
          <w:rFonts w:eastAsia="Times New Roman" w:cs="Times New Roman"/>
          <w:szCs w:val="24"/>
        </w:rPr>
      </w:pPr>
    </w:p>
    <w:p w14:paraId="69BB7BBF" w14:textId="77777777" w:rsidR="009E4679" w:rsidRPr="001B50EB" w:rsidRDefault="009E4679" w:rsidP="009E4679">
      <w:pPr>
        <w:widowControl w:val="0"/>
        <w:spacing w:line="240" w:lineRule="auto"/>
        <w:rPr>
          <w:rFonts w:eastAsia="Times New Roman" w:cs="Times New Roman"/>
          <w:szCs w:val="24"/>
        </w:rPr>
      </w:pPr>
      <w:r w:rsidRPr="009E4679">
        <w:rPr>
          <w:rFonts w:eastAsia="Times New Roman" w:cs="Times New Roman"/>
          <w:szCs w:val="24"/>
          <w:highlight w:val="yellow"/>
        </w:rPr>
        <w:t>Add instructions here</w:t>
      </w:r>
    </w:p>
    <w:p w14:paraId="493EF94B" w14:textId="3C642A67" w:rsidR="00751705" w:rsidRPr="001B50EB" w:rsidRDefault="00751705">
      <w:pPr>
        <w:widowControl w:val="0"/>
        <w:spacing w:line="240" w:lineRule="auto"/>
        <w:rPr>
          <w:rFonts w:eastAsia="Times New Roman" w:cs="Times New Roman"/>
          <w:szCs w:val="24"/>
        </w:rPr>
      </w:pPr>
    </w:p>
    <w:p w14:paraId="0FEE8E09" w14:textId="77777777" w:rsidR="00C826B4" w:rsidRPr="001B50EB" w:rsidRDefault="00C826B4" w:rsidP="00C826B4">
      <w:pPr>
        <w:spacing w:line="240" w:lineRule="auto"/>
        <w:rPr>
          <w:rFonts w:eastAsia="Times New Roman" w:cs="Times New Roman"/>
          <w:szCs w:val="24"/>
        </w:rPr>
      </w:pPr>
    </w:p>
    <w:p w14:paraId="4DCBB64D" w14:textId="77777777" w:rsidR="00C826B4" w:rsidRDefault="00C826B4" w:rsidP="00C826B4">
      <w:pPr>
        <w:spacing w:line="240" w:lineRule="auto"/>
        <w:rPr>
          <w:rFonts w:eastAsia="Times New Roman" w:cs="Times New Roman"/>
          <w:szCs w:val="24"/>
        </w:rPr>
      </w:pPr>
    </w:p>
    <w:p w14:paraId="1B1D894F" w14:textId="77777777" w:rsidR="0095649E" w:rsidRDefault="0095649E" w:rsidP="00C826B4">
      <w:pPr>
        <w:spacing w:line="240" w:lineRule="auto"/>
        <w:rPr>
          <w:rFonts w:eastAsia="Times New Roman" w:cs="Times New Roman"/>
          <w:szCs w:val="24"/>
        </w:rPr>
      </w:pPr>
    </w:p>
    <w:p w14:paraId="57294D4D" w14:textId="77777777" w:rsidR="00957040" w:rsidRPr="001B50EB" w:rsidRDefault="00957040" w:rsidP="005D4BE2">
      <w:pPr>
        <w:spacing w:line="240" w:lineRule="auto"/>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5649E" w14:paraId="76540548" w14:textId="77777777" w:rsidTr="00AB2180">
        <w:tc>
          <w:tcPr>
            <w:tcW w:w="4675" w:type="dxa"/>
          </w:tcPr>
          <w:p w14:paraId="66876640" w14:textId="77777777" w:rsidR="0095649E" w:rsidRPr="001B50EB" w:rsidRDefault="0095649E" w:rsidP="00AB2180">
            <w:pPr>
              <w:rPr>
                <w:rFonts w:eastAsia="Times New Roman" w:cs="Times New Roman"/>
                <w:szCs w:val="24"/>
              </w:rPr>
            </w:pPr>
            <w:r w:rsidRPr="001B50EB">
              <w:rPr>
                <w:rFonts w:eastAsia="Times New Roman" w:cs="Times New Roman"/>
                <w:szCs w:val="24"/>
              </w:rPr>
              <w:t>Signed: _____________________________</w:t>
            </w:r>
          </w:p>
          <w:p w14:paraId="5F5138C8" w14:textId="14E31ACE" w:rsidR="009E4679" w:rsidRPr="001B50EB" w:rsidRDefault="0095649E" w:rsidP="009E4679">
            <w:pPr>
              <w:widowControl w:val="0"/>
              <w:rPr>
                <w:rFonts w:eastAsia="Times New Roman" w:cs="Times New Roman"/>
                <w:szCs w:val="24"/>
              </w:rPr>
            </w:pPr>
            <w:r w:rsidRPr="001B50EB">
              <w:rPr>
                <w:rFonts w:eastAsia="Times New Roman" w:cs="Times New Roman"/>
                <w:szCs w:val="24"/>
              </w:rPr>
              <w:t xml:space="preserve"> </w:t>
            </w:r>
            <w:r>
              <w:rPr>
                <w:rFonts w:eastAsia="Times New Roman" w:cs="Times New Roman"/>
                <w:szCs w:val="24"/>
              </w:rPr>
              <w:t xml:space="preserve">           </w:t>
            </w:r>
            <w:r w:rsidR="009E4679" w:rsidRPr="009E4679">
              <w:rPr>
                <w:rFonts w:eastAsia="Times New Roman" w:cs="Times New Roman"/>
                <w:szCs w:val="24"/>
                <w:highlight w:val="yellow"/>
              </w:rPr>
              <w:t xml:space="preserve">Add </w:t>
            </w:r>
            <w:r w:rsidR="009E4679" w:rsidRPr="009E4679">
              <w:rPr>
                <w:rFonts w:eastAsia="Times New Roman" w:cs="Times New Roman"/>
                <w:szCs w:val="24"/>
                <w:highlight w:val="yellow"/>
              </w:rPr>
              <w:t>your name</w:t>
            </w:r>
            <w:r w:rsidR="009E4679" w:rsidRPr="009E4679">
              <w:rPr>
                <w:rFonts w:eastAsia="Times New Roman" w:cs="Times New Roman"/>
                <w:szCs w:val="24"/>
                <w:highlight w:val="yellow"/>
              </w:rPr>
              <w:t xml:space="preserve"> here</w:t>
            </w:r>
          </w:p>
          <w:p w14:paraId="736A98F0" w14:textId="49FC2D7E" w:rsidR="0095649E" w:rsidRDefault="0095649E" w:rsidP="00AB2180">
            <w:pPr>
              <w:widowControl w:val="0"/>
              <w:spacing w:line="360" w:lineRule="auto"/>
              <w:rPr>
                <w:rFonts w:eastAsia="Times New Roman" w:cs="Times New Roman"/>
                <w:szCs w:val="24"/>
              </w:rPr>
            </w:pPr>
          </w:p>
        </w:tc>
        <w:tc>
          <w:tcPr>
            <w:tcW w:w="4675" w:type="dxa"/>
          </w:tcPr>
          <w:p w14:paraId="5B7A1A69" w14:textId="77777777" w:rsidR="0095649E" w:rsidRDefault="0095649E" w:rsidP="00AB2180">
            <w:pPr>
              <w:widowControl w:val="0"/>
              <w:spacing w:line="360" w:lineRule="auto"/>
              <w:rPr>
                <w:rFonts w:eastAsia="Times New Roman" w:cs="Times New Roman"/>
                <w:szCs w:val="24"/>
              </w:rPr>
            </w:pPr>
            <w:r w:rsidRPr="001B50EB">
              <w:rPr>
                <w:rFonts w:eastAsia="Times New Roman" w:cs="Times New Roman"/>
                <w:szCs w:val="24"/>
              </w:rPr>
              <w:t>Dated: ______________________________</w:t>
            </w:r>
          </w:p>
        </w:tc>
      </w:tr>
    </w:tbl>
    <w:p w14:paraId="105BA4E1" w14:textId="77777777" w:rsidR="00751705" w:rsidRPr="001B50EB" w:rsidRDefault="00751705">
      <w:pPr>
        <w:rPr>
          <w:rFonts w:cs="Times New Roman"/>
          <w:color w:val="000000"/>
          <w:szCs w:val="24"/>
          <w:shd w:val="clear" w:color="auto" w:fill="FFFFFF"/>
        </w:rPr>
      </w:pPr>
      <w:r w:rsidRPr="001B50EB">
        <w:rPr>
          <w:rFonts w:cs="Times New Roman"/>
          <w:color w:val="000000"/>
          <w:szCs w:val="24"/>
          <w:shd w:val="clear" w:color="auto" w:fill="FFFFFF"/>
        </w:rPr>
        <w:br w:type="page"/>
      </w:r>
    </w:p>
    <w:p w14:paraId="26D0F9D2" w14:textId="77777777" w:rsidR="004A2E2C" w:rsidRPr="001B50EB" w:rsidRDefault="005D25BD">
      <w:pPr>
        <w:widowControl w:val="0"/>
        <w:spacing w:line="360" w:lineRule="auto"/>
        <w:jc w:val="center"/>
        <w:rPr>
          <w:rFonts w:eastAsia="Times New Roman" w:cs="Times New Roman"/>
          <w:b/>
          <w:szCs w:val="24"/>
        </w:rPr>
      </w:pPr>
      <w:r w:rsidRPr="001B50EB">
        <w:rPr>
          <w:rFonts w:eastAsia="Times New Roman" w:cs="Times New Roman"/>
          <w:b/>
          <w:szCs w:val="24"/>
        </w:rPr>
        <w:lastRenderedPageBreak/>
        <w:t>Guidance for Trustees</w:t>
      </w:r>
    </w:p>
    <w:p w14:paraId="3A0CBBF7" w14:textId="77777777" w:rsidR="004A2E2C" w:rsidRPr="001B50EB" w:rsidRDefault="005D25BD">
      <w:pPr>
        <w:widowControl w:val="0"/>
        <w:spacing w:line="240" w:lineRule="auto"/>
        <w:rPr>
          <w:rFonts w:eastAsia="Times New Roman" w:cs="Times New Roman"/>
          <w:szCs w:val="24"/>
        </w:rPr>
      </w:pPr>
      <w:r w:rsidRPr="001B50EB">
        <w:rPr>
          <w:rFonts w:eastAsia="Times New Roman" w:cs="Times New Roman"/>
          <w:szCs w:val="24"/>
        </w:rPr>
        <w:t>The following are clarifying instructions for trustees. Nothing in these instructions shall be considered binding as they are merely an expression of my thoughts and feelings that I wish to convey to my trustees as guidance in their duties.</w:t>
      </w:r>
      <w:r w:rsidRPr="001B50EB">
        <w:rPr>
          <w:rFonts w:eastAsia="Times New Roman" w:cs="Times New Roman"/>
          <w:szCs w:val="24"/>
        </w:rPr>
        <w:tab/>
      </w:r>
    </w:p>
    <w:p w14:paraId="1593C1EF" w14:textId="77777777" w:rsidR="004A2E2C" w:rsidRPr="001B50EB" w:rsidRDefault="004A2E2C">
      <w:pPr>
        <w:widowControl w:val="0"/>
        <w:spacing w:line="240" w:lineRule="auto"/>
        <w:rPr>
          <w:rFonts w:eastAsia="Times New Roman" w:cs="Times New Roman"/>
          <w:szCs w:val="24"/>
        </w:rPr>
      </w:pPr>
    </w:p>
    <w:p w14:paraId="6083A113" w14:textId="77777777" w:rsidR="004A2E2C" w:rsidRPr="001B50EB" w:rsidRDefault="005D25BD">
      <w:pPr>
        <w:widowControl w:val="0"/>
        <w:spacing w:line="240" w:lineRule="auto"/>
        <w:rPr>
          <w:rFonts w:eastAsia="Times New Roman" w:cs="Times New Roman"/>
          <w:szCs w:val="24"/>
        </w:rPr>
      </w:pPr>
      <w:r w:rsidRPr="001B50EB">
        <w:rPr>
          <w:rFonts w:eastAsia="Times New Roman" w:cs="Times New Roman"/>
          <w:szCs w:val="24"/>
        </w:rPr>
        <w:t>I have placed a checkmark (</w:t>
      </w:r>
      <w:r w:rsidRPr="001B50EB">
        <w:rPr>
          <w:rFonts w:ascii="Segoe UI Symbol" w:eastAsia="Arial Unicode MS" w:hAnsi="Segoe UI Symbol" w:cs="Segoe UI Symbol"/>
          <w:szCs w:val="24"/>
          <w:highlight w:val="white"/>
        </w:rPr>
        <w:t>✓</w:t>
      </w:r>
      <w:r w:rsidRPr="001B50EB">
        <w:rPr>
          <w:rFonts w:eastAsia="Arial Unicode MS" w:cs="Times New Roman"/>
          <w:szCs w:val="24"/>
          <w:highlight w:val="white"/>
        </w:rPr>
        <w:t xml:space="preserve">) </w:t>
      </w:r>
      <w:r w:rsidRPr="001B50EB">
        <w:rPr>
          <w:rFonts w:eastAsia="Times New Roman" w:cs="Times New Roman"/>
          <w:szCs w:val="24"/>
        </w:rPr>
        <w:t>next to items that I would like my trustees to consider providing for my beneficiaries as part of their “health, education, maintenance, and support (HEMS):”</w:t>
      </w:r>
    </w:p>
    <w:p w14:paraId="34C73909" w14:textId="77777777" w:rsidR="004A2E2C" w:rsidRPr="001B50EB" w:rsidRDefault="004A2E2C">
      <w:pPr>
        <w:widowControl w:val="0"/>
        <w:spacing w:line="240" w:lineRule="auto"/>
        <w:rPr>
          <w:rFonts w:eastAsia="Times New Roman" w:cs="Times New Roman"/>
          <w:szCs w:val="24"/>
        </w:rPr>
      </w:pPr>
    </w:p>
    <w:p w14:paraId="59E3CDA8" w14:textId="77777777" w:rsidR="00DB4EC7" w:rsidRDefault="00DB4EC7" w:rsidP="00DB4EC7">
      <w:pPr>
        <w:widowControl w:val="0"/>
        <w:spacing w:line="360" w:lineRule="auto"/>
        <w:rPr>
          <w:rFonts w:eastAsia="Times New Roman" w:cs="Times New Roman"/>
          <w:b/>
          <w:szCs w:val="24"/>
        </w:rPr>
      </w:pPr>
      <w:r w:rsidRPr="001B50EB">
        <w:rPr>
          <w:rFonts w:eastAsia="Times New Roman" w:cs="Times New Roman"/>
          <w:b/>
          <w:szCs w:val="24"/>
        </w:rPr>
        <w:t>Health</w:t>
      </w:r>
    </w:p>
    <w:p w14:paraId="13559980" w14:textId="77777777" w:rsidR="00DB4EC7" w:rsidRDefault="00DB4EC7" w:rsidP="00DB4EC7">
      <w:pPr>
        <w:widowControl w:val="0"/>
        <w:spacing w:line="240" w:lineRule="auto"/>
        <w:rPr>
          <w:rFonts w:eastAsia="Times New Roman" w:cs="Times New Roman"/>
          <w:szCs w:val="24"/>
        </w:rPr>
      </w:pPr>
      <w:r w:rsidRPr="001B50EB">
        <w:rPr>
          <w:rFonts w:eastAsia="Times New Roman" w:cs="Times New Roman"/>
          <w:szCs w:val="24"/>
        </w:rPr>
        <w:t xml:space="preserve">_____ </w:t>
      </w:r>
      <w:r w:rsidRPr="00496430">
        <w:rPr>
          <w:rFonts w:eastAsia="Times New Roman" w:cs="Times New Roman"/>
          <w:szCs w:val="24"/>
        </w:rPr>
        <w:t xml:space="preserve">All items below, as well as any other items the trustee, in their discretion, deems to be </w:t>
      </w:r>
      <w:r>
        <w:rPr>
          <w:rFonts w:eastAsia="Times New Roman" w:cs="Times New Roman"/>
          <w:szCs w:val="24"/>
        </w:rPr>
        <w:t xml:space="preserve">  </w:t>
      </w:r>
      <w:r w:rsidRPr="00496430">
        <w:rPr>
          <w:rFonts w:eastAsia="Times New Roman" w:cs="Times New Roman"/>
          <w:szCs w:val="24"/>
        </w:rPr>
        <w:t>necessary for the health of the beneficiary</w:t>
      </w:r>
      <w:r>
        <w:rPr>
          <w:rFonts w:eastAsia="Times New Roman" w:cs="Times New Roman"/>
          <w:szCs w:val="24"/>
        </w:rPr>
        <w:t>, or</w:t>
      </w:r>
    </w:p>
    <w:p w14:paraId="55EE7374" w14:textId="77777777" w:rsidR="00DB4EC7" w:rsidRDefault="00DB4EC7" w:rsidP="00DB4EC7">
      <w:pPr>
        <w:widowControl w:val="0"/>
        <w:spacing w:line="240" w:lineRule="auto"/>
        <w:rPr>
          <w:rFonts w:eastAsia="Times New Roman" w:cs="Times New Roman"/>
          <w:szCs w:val="24"/>
        </w:rPr>
      </w:pPr>
    </w:p>
    <w:p w14:paraId="37D00C92" w14:textId="77777777" w:rsidR="00DB4EC7" w:rsidRDefault="00DB4EC7" w:rsidP="00DB4EC7">
      <w:pPr>
        <w:widowControl w:val="0"/>
        <w:spacing w:line="240" w:lineRule="auto"/>
        <w:rPr>
          <w:rFonts w:eastAsia="Times New Roman" w:cs="Times New Roman"/>
          <w:szCs w:val="24"/>
        </w:rPr>
      </w:pPr>
      <w:r w:rsidRPr="00496430">
        <w:rPr>
          <w:rFonts w:eastAsia="Times New Roman" w:cs="Times New Roman"/>
          <w:szCs w:val="24"/>
        </w:rPr>
        <w:t>Select individual items:</w:t>
      </w:r>
    </w:p>
    <w:p w14:paraId="437F184D" w14:textId="77777777" w:rsidR="00DB4EC7" w:rsidRDefault="00DB4EC7" w:rsidP="00DB4EC7">
      <w:pPr>
        <w:widowControl w:val="0"/>
        <w:spacing w:line="240" w:lineRule="auto"/>
        <w:rPr>
          <w:rFonts w:eastAsia="Times New Roman" w:cs="Times New Roman"/>
          <w:szCs w:val="24"/>
        </w:rPr>
      </w:pPr>
    </w:p>
    <w:p w14:paraId="7DD424F3" w14:textId="77777777" w:rsidR="00DB4EC7" w:rsidRPr="001B50EB"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healthcare, dental, vision insurance premiums</w:t>
      </w:r>
      <w:r>
        <w:rPr>
          <w:rFonts w:eastAsia="Times New Roman" w:cs="Times New Roman"/>
          <w:szCs w:val="24"/>
        </w:rPr>
        <w:t>,</w:t>
      </w:r>
      <w:r w:rsidRPr="00552CCE">
        <w:rPr>
          <w:rFonts w:eastAsia="Times New Roman" w:cs="Times New Roman"/>
          <w:szCs w:val="24"/>
        </w:rPr>
        <w:t xml:space="preserve"> and deductibles</w:t>
      </w:r>
    </w:p>
    <w:p w14:paraId="4E9A7C75"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eye care, glasses, contact lenses, vision correction surgery</w:t>
      </w:r>
    </w:p>
    <w:p w14:paraId="17A569DA"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regular medical treatments, checkups</w:t>
      </w:r>
      <w:r>
        <w:rPr>
          <w:rFonts w:eastAsia="Times New Roman" w:cs="Times New Roman"/>
          <w:szCs w:val="24"/>
        </w:rPr>
        <w:t>,</w:t>
      </w:r>
      <w:r w:rsidRPr="00552CCE">
        <w:rPr>
          <w:rFonts w:eastAsia="Times New Roman" w:cs="Times New Roman"/>
          <w:szCs w:val="24"/>
        </w:rPr>
        <w:t xml:space="preserve"> and exams</w:t>
      </w:r>
    </w:p>
    <w:p w14:paraId="3FDA7F6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allergen services</w:t>
      </w:r>
    </w:p>
    <w:p w14:paraId="3C56568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restorative cosmetic surgeries</w:t>
      </w:r>
    </w:p>
    <w:p w14:paraId="5742572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alternative therapeutic medical treatments (e.g., acupuncture, massage therapy, etc.)</w:t>
      </w:r>
    </w:p>
    <w:p w14:paraId="2716526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substance abuse rehabilitation programs</w:t>
      </w:r>
    </w:p>
    <w:p w14:paraId="1E640E1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vacations or retreats to improve mental health</w:t>
      </w:r>
    </w:p>
    <w:p w14:paraId="7F7D4591" w14:textId="77777777" w:rsidR="00DB4EC7" w:rsidRPr="00552CCE"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health-related home improvements or renovations</w:t>
      </w:r>
    </w:p>
    <w:p w14:paraId="03E2DB3E"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home health</w:t>
      </w:r>
      <w:r>
        <w:rPr>
          <w:rFonts w:eastAsia="Times New Roman" w:cs="Times New Roman"/>
          <w:szCs w:val="24"/>
        </w:rPr>
        <w:t xml:space="preserve"> </w:t>
      </w:r>
      <w:r w:rsidRPr="00552CCE">
        <w:rPr>
          <w:rFonts w:eastAsia="Times New Roman" w:cs="Times New Roman"/>
          <w:szCs w:val="24"/>
        </w:rPr>
        <w:t>care or long-term care</w:t>
      </w:r>
    </w:p>
    <w:p w14:paraId="31018DE6"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health clubs</w:t>
      </w:r>
      <w:r>
        <w:rPr>
          <w:rFonts w:eastAsia="Times New Roman" w:cs="Times New Roman"/>
          <w:szCs w:val="24"/>
        </w:rPr>
        <w:t>,</w:t>
      </w:r>
      <w:r w:rsidRPr="00552CCE">
        <w:rPr>
          <w:rFonts w:eastAsia="Times New Roman" w:cs="Times New Roman"/>
          <w:szCs w:val="24"/>
        </w:rPr>
        <w:t xml:space="preserve"> gym, spa, golf club memberships</w:t>
      </w:r>
    </w:p>
    <w:p w14:paraId="23AD891F"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exercise equipment</w:t>
      </w:r>
    </w:p>
    <w:p w14:paraId="53723890"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healthcare supplements</w:t>
      </w:r>
    </w:p>
    <w:p w14:paraId="5FF0BF08"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mental health counseling &amp; treatments</w:t>
      </w:r>
    </w:p>
    <w:p w14:paraId="31DD8421"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552CCE">
        <w:rPr>
          <w:rFonts w:eastAsia="Times New Roman" w:cs="Times New Roman"/>
          <w:szCs w:val="24"/>
        </w:rPr>
        <w:t xml:space="preserve">handicap-related equipment, </w:t>
      </w:r>
      <w:proofErr w:type="gramStart"/>
      <w:r w:rsidRPr="00552CCE">
        <w:rPr>
          <w:rFonts w:eastAsia="Times New Roman" w:cs="Times New Roman"/>
          <w:szCs w:val="24"/>
        </w:rPr>
        <w:t>transport</w:t>
      </w:r>
      <w:proofErr w:type="gramEnd"/>
      <w:r w:rsidRPr="00552CCE">
        <w:rPr>
          <w:rFonts w:eastAsia="Times New Roman" w:cs="Times New Roman"/>
          <w:szCs w:val="24"/>
        </w:rPr>
        <w:t xml:space="preserve"> and mobility services</w:t>
      </w:r>
    </w:p>
    <w:p w14:paraId="1A22A0E2"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_____ Other __________________________________</w:t>
      </w:r>
      <w:r>
        <w:rPr>
          <w:rFonts w:eastAsia="Times New Roman" w:cs="Times New Roman"/>
          <w:szCs w:val="24"/>
        </w:rPr>
        <w:t>_</w:t>
      </w:r>
      <w:r w:rsidRPr="001B50EB">
        <w:rPr>
          <w:rFonts w:eastAsia="Times New Roman" w:cs="Times New Roman"/>
          <w:szCs w:val="24"/>
        </w:rPr>
        <w:t>__________________________</w:t>
      </w:r>
    </w:p>
    <w:p w14:paraId="3D82CF19" w14:textId="77777777" w:rsidR="00DB4EC7" w:rsidRDefault="00DB4EC7" w:rsidP="00DB4EC7">
      <w:pPr>
        <w:widowControl w:val="0"/>
        <w:spacing w:line="360" w:lineRule="auto"/>
        <w:ind w:firstLine="720"/>
        <w:rPr>
          <w:rFonts w:eastAsia="Times New Roman" w:cs="Times New Roman"/>
          <w:szCs w:val="24"/>
        </w:rPr>
      </w:pPr>
      <w:r>
        <w:rPr>
          <w:rFonts w:eastAsia="Times New Roman" w:cs="Times New Roman"/>
          <w:szCs w:val="24"/>
        </w:rPr>
        <w:tab/>
        <w:t>__________________________________________________________________</w:t>
      </w:r>
    </w:p>
    <w:p w14:paraId="5E4FD97B" w14:textId="77777777" w:rsidR="00DB4EC7" w:rsidRPr="001B50EB" w:rsidRDefault="00DB4EC7" w:rsidP="00DB4EC7">
      <w:pPr>
        <w:widowControl w:val="0"/>
        <w:spacing w:line="360" w:lineRule="auto"/>
        <w:ind w:firstLine="720"/>
        <w:rPr>
          <w:rFonts w:eastAsia="Times New Roman" w:cs="Times New Roman"/>
          <w:szCs w:val="24"/>
        </w:rPr>
      </w:pPr>
      <w:r>
        <w:rPr>
          <w:rFonts w:eastAsia="Times New Roman" w:cs="Times New Roman"/>
          <w:szCs w:val="24"/>
        </w:rPr>
        <w:tab/>
        <w:t>__________________________________________________________________</w:t>
      </w:r>
    </w:p>
    <w:p w14:paraId="38573700" w14:textId="77777777" w:rsidR="00DB4EC7" w:rsidRDefault="00DB4EC7" w:rsidP="00DB4EC7">
      <w:pPr>
        <w:widowControl w:val="0"/>
        <w:spacing w:line="360" w:lineRule="auto"/>
        <w:rPr>
          <w:rFonts w:eastAsia="Times New Roman" w:cs="Times New Roman"/>
          <w:b/>
          <w:szCs w:val="24"/>
        </w:rPr>
      </w:pPr>
    </w:p>
    <w:p w14:paraId="04E5C362" w14:textId="77777777" w:rsidR="00DB4EC7" w:rsidRDefault="00DB4EC7" w:rsidP="00DB4EC7">
      <w:pPr>
        <w:widowControl w:val="0"/>
        <w:spacing w:line="360" w:lineRule="auto"/>
        <w:rPr>
          <w:rFonts w:eastAsia="Times New Roman" w:cs="Times New Roman"/>
          <w:b/>
          <w:szCs w:val="24"/>
        </w:rPr>
      </w:pPr>
    </w:p>
    <w:p w14:paraId="7DBE0428" w14:textId="77777777" w:rsidR="00DB4EC7" w:rsidRPr="001B50EB" w:rsidRDefault="00DB4EC7" w:rsidP="00DB4EC7">
      <w:pPr>
        <w:widowControl w:val="0"/>
        <w:spacing w:line="360" w:lineRule="auto"/>
        <w:rPr>
          <w:rFonts w:eastAsia="Times New Roman" w:cs="Times New Roman"/>
          <w:szCs w:val="24"/>
        </w:rPr>
      </w:pPr>
      <w:r w:rsidRPr="001B50EB">
        <w:rPr>
          <w:rFonts w:eastAsia="Times New Roman" w:cs="Times New Roman"/>
          <w:b/>
          <w:szCs w:val="24"/>
        </w:rPr>
        <w:t>Education</w:t>
      </w:r>
    </w:p>
    <w:p w14:paraId="7DB25C8D" w14:textId="77777777" w:rsidR="00DB4EC7" w:rsidRDefault="00DB4EC7" w:rsidP="00DB4EC7">
      <w:pPr>
        <w:widowControl w:val="0"/>
        <w:spacing w:line="240" w:lineRule="auto"/>
        <w:rPr>
          <w:rFonts w:eastAsia="Times New Roman" w:cs="Times New Roman"/>
          <w:szCs w:val="24"/>
        </w:rPr>
      </w:pPr>
      <w:r w:rsidRPr="001B50EB">
        <w:rPr>
          <w:rFonts w:eastAsia="Times New Roman" w:cs="Times New Roman"/>
          <w:szCs w:val="24"/>
        </w:rPr>
        <w:lastRenderedPageBreak/>
        <w:t xml:space="preserve">_____ </w:t>
      </w:r>
      <w:r w:rsidRPr="00496430">
        <w:rPr>
          <w:rFonts w:eastAsia="Times New Roman" w:cs="Times New Roman"/>
          <w:szCs w:val="24"/>
        </w:rPr>
        <w:t xml:space="preserve">All items below, as well as any other items the trustee, in their discretion, deems to be </w:t>
      </w:r>
      <w:r>
        <w:rPr>
          <w:rFonts w:eastAsia="Times New Roman" w:cs="Times New Roman"/>
          <w:szCs w:val="24"/>
        </w:rPr>
        <w:t xml:space="preserve">  </w:t>
      </w:r>
      <w:r w:rsidRPr="00496430">
        <w:rPr>
          <w:rFonts w:eastAsia="Times New Roman" w:cs="Times New Roman"/>
          <w:szCs w:val="24"/>
        </w:rPr>
        <w:t xml:space="preserve">necessary for the </w:t>
      </w:r>
      <w:r>
        <w:rPr>
          <w:rFonts w:eastAsia="Times New Roman" w:cs="Times New Roman"/>
          <w:szCs w:val="24"/>
        </w:rPr>
        <w:t>education</w:t>
      </w:r>
      <w:r w:rsidRPr="00496430">
        <w:rPr>
          <w:rFonts w:eastAsia="Times New Roman" w:cs="Times New Roman"/>
          <w:szCs w:val="24"/>
        </w:rPr>
        <w:t xml:space="preserve"> of the beneficiary</w:t>
      </w:r>
      <w:r>
        <w:rPr>
          <w:rFonts w:eastAsia="Times New Roman" w:cs="Times New Roman"/>
          <w:szCs w:val="24"/>
        </w:rPr>
        <w:t>, or</w:t>
      </w:r>
    </w:p>
    <w:p w14:paraId="3E958E53" w14:textId="77777777" w:rsidR="00DB4EC7" w:rsidRDefault="00DB4EC7" w:rsidP="00DB4EC7">
      <w:pPr>
        <w:widowControl w:val="0"/>
        <w:spacing w:line="240" w:lineRule="auto"/>
        <w:rPr>
          <w:rFonts w:eastAsia="Times New Roman" w:cs="Times New Roman"/>
          <w:szCs w:val="24"/>
        </w:rPr>
      </w:pPr>
    </w:p>
    <w:p w14:paraId="0A81DECC" w14:textId="77777777" w:rsidR="00DB4EC7" w:rsidRDefault="00DB4EC7" w:rsidP="00DB4EC7">
      <w:pPr>
        <w:widowControl w:val="0"/>
        <w:spacing w:line="240" w:lineRule="auto"/>
        <w:rPr>
          <w:rFonts w:eastAsia="Times New Roman" w:cs="Times New Roman"/>
          <w:szCs w:val="24"/>
        </w:rPr>
      </w:pPr>
      <w:r w:rsidRPr="00496430">
        <w:rPr>
          <w:rFonts w:eastAsia="Times New Roman" w:cs="Times New Roman"/>
          <w:szCs w:val="24"/>
        </w:rPr>
        <w:t>Select individual items:</w:t>
      </w:r>
    </w:p>
    <w:p w14:paraId="334CE704" w14:textId="77777777" w:rsidR="00DB4EC7" w:rsidRDefault="00DB4EC7" w:rsidP="00DB4EC7">
      <w:pPr>
        <w:widowControl w:val="0"/>
        <w:spacing w:line="240" w:lineRule="auto"/>
        <w:rPr>
          <w:rFonts w:eastAsia="Times New Roman" w:cs="Times New Roman"/>
          <w:szCs w:val="24"/>
        </w:rPr>
      </w:pPr>
    </w:p>
    <w:p w14:paraId="2847530E" w14:textId="77777777" w:rsidR="00DB4EC7" w:rsidRPr="001B50EB"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tuition for all levels of public or private schools</w:t>
      </w:r>
    </w:p>
    <w:p w14:paraId="534A0851" w14:textId="77777777" w:rsidR="00DB4EC7" w:rsidRPr="00492B61"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graduate or professional degrees including medical school, law school, etc.</w:t>
      </w:r>
    </w:p>
    <w:p w14:paraId="5A2DE929"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study-abroad programs and related travel expenses</w:t>
      </w:r>
    </w:p>
    <w:p w14:paraId="2E56ACA7" w14:textId="77777777" w:rsidR="00DB4EC7" w:rsidRPr="00492B61"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a beneficiary’s support between semesters or during unpaid internships</w:t>
      </w:r>
    </w:p>
    <w:p w14:paraId="4E2A4594"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school-related expenses including room, board, books, computer, uniforms etc.</w:t>
      </w:r>
    </w:p>
    <w:p w14:paraId="46BC2079" w14:textId="77777777" w:rsidR="00DB4EC7" w:rsidRPr="00492B61"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private tutoring</w:t>
      </w:r>
    </w:p>
    <w:p w14:paraId="3A36966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 xml:space="preserve">extracurricular activities related </w:t>
      </w:r>
      <w:r>
        <w:rPr>
          <w:rFonts w:eastAsia="Times New Roman" w:cs="Times New Roman"/>
          <w:szCs w:val="24"/>
        </w:rPr>
        <w:t xml:space="preserve">to </w:t>
      </w:r>
      <w:r w:rsidRPr="00492B61">
        <w:rPr>
          <w:rFonts w:eastAsia="Times New Roman" w:cs="Times New Roman"/>
          <w:szCs w:val="24"/>
        </w:rPr>
        <w:t>the education experience</w:t>
      </w:r>
    </w:p>
    <w:p w14:paraId="5B34BC17"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certification and graduation costs</w:t>
      </w:r>
    </w:p>
    <w:p w14:paraId="1120B3EC" w14:textId="77777777" w:rsidR="00DB4EC7" w:rsidRPr="00552CCE"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career counseling and training</w:t>
      </w:r>
    </w:p>
    <w:p w14:paraId="2EA317FD" w14:textId="77777777" w:rsidR="00DB4EC7" w:rsidRPr="00492B61"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daycare for dependents to allow a parent time to attend classes and study</w:t>
      </w:r>
    </w:p>
    <w:p w14:paraId="41DC01AD"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_____ Other __________________________________</w:t>
      </w:r>
      <w:r>
        <w:rPr>
          <w:rFonts w:eastAsia="Times New Roman" w:cs="Times New Roman"/>
          <w:szCs w:val="24"/>
        </w:rPr>
        <w:t>_</w:t>
      </w:r>
      <w:r w:rsidRPr="001B50EB">
        <w:rPr>
          <w:rFonts w:eastAsia="Times New Roman" w:cs="Times New Roman"/>
          <w:szCs w:val="24"/>
        </w:rPr>
        <w:t>__________________________</w:t>
      </w:r>
    </w:p>
    <w:p w14:paraId="30392F9A" w14:textId="77777777" w:rsidR="00DB4EC7" w:rsidRDefault="00DB4EC7" w:rsidP="00DB4EC7">
      <w:pPr>
        <w:widowControl w:val="0"/>
        <w:spacing w:line="360" w:lineRule="auto"/>
        <w:ind w:firstLine="720"/>
        <w:rPr>
          <w:rFonts w:eastAsia="Times New Roman" w:cs="Times New Roman"/>
          <w:szCs w:val="24"/>
        </w:rPr>
      </w:pPr>
      <w:r>
        <w:rPr>
          <w:rFonts w:eastAsia="Times New Roman" w:cs="Times New Roman"/>
          <w:szCs w:val="24"/>
        </w:rPr>
        <w:tab/>
        <w:t>__________________________________________________________________</w:t>
      </w:r>
    </w:p>
    <w:p w14:paraId="1CE3F40D" w14:textId="77777777" w:rsidR="00DB4EC7" w:rsidRPr="001B50EB" w:rsidRDefault="00DB4EC7" w:rsidP="00DB4EC7">
      <w:pPr>
        <w:widowControl w:val="0"/>
        <w:spacing w:line="360" w:lineRule="auto"/>
        <w:ind w:firstLine="720"/>
        <w:rPr>
          <w:rFonts w:eastAsia="Times New Roman" w:cs="Times New Roman"/>
          <w:szCs w:val="24"/>
        </w:rPr>
      </w:pPr>
      <w:r>
        <w:rPr>
          <w:rFonts w:eastAsia="Times New Roman" w:cs="Times New Roman"/>
          <w:szCs w:val="24"/>
        </w:rPr>
        <w:tab/>
        <w:t>__________________________________________________________________</w:t>
      </w:r>
    </w:p>
    <w:p w14:paraId="701646AD" w14:textId="77777777" w:rsidR="00DB4EC7" w:rsidRDefault="00DB4EC7" w:rsidP="00DB4EC7">
      <w:pPr>
        <w:widowControl w:val="0"/>
        <w:spacing w:line="360" w:lineRule="auto"/>
        <w:ind w:firstLine="720"/>
        <w:rPr>
          <w:rFonts w:eastAsia="Times New Roman" w:cs="Times New Roman"/>
          <w:b/>
          <w:szCs w:val="24"/>
        </w:rPr>
      </w:pPr>
    </w:p>
    <w:p w14:paraId="21A23E48" w14:textId="77777777" w:rsidR="00DB4EC7" w:rsidRPr="001B50EB" w:rsidRDefault="00DB4EC7" w:rsidP="00DB4EC7">
      <w:pPr>
        <w:widowControl w:val="0"/>
        <w:spacing w:line="360" w:lineRule="auto"/>
        <w:rPr>
          <w:rFonts w:eastAsia="Times New Roman" w:cs="Times New Roman"/>
          <w:b/>
          <w:szCs w:val="24"/>
        </w:rPr>
      </w:pPr>
      <w:r w:rsidRPr="001B50EB">
        <w:rPr>
          <w:rFonts w:eastAsia="Times New Roman" w:cs="Times New Roman"/>
          <w:b/>
          <w:szCs w:val="24"/>
        </w:rPr>
        <w:t>Maintenance and Support</w:t>
      </w:r>
    </w:p>
    <w:p w14:paraId="683C0521" w14:textId="77777777" w:rsidR="00DB4EC7" w:rsidRDefault="00DB4EC7" w:rsidP="00DB4EC7">
      <w:pPr>
        <w:widowControl w:val="0"/>
        <w:spacing w:line="240" w:lineRule="auto"/>
        <w:rPr>
          <w:rFonts w:eastAsia="Times New Roman" w:cs="Times New Roman"/>
          <w:szCs w:val="24"/>
        </w:rPr>
      </w:pPr>
      <w:r w:rsidRPr="001B50EB">
        <w:rPr>
          <w:rFonts w:eastAsia="Times New Roman" w:cs="Times New Roman"/>
          <w:szCs w:val="24"/>
        </w:rPr>
        <w:t xml:space="preserve">_____ </w:t>
      </w:r>
      <w:r w:rsidRPr="00496430">
        <w:rPr>
          <w:rFonts w:eastAsia="Times New Roman" w:cs="Times New Roman"/>
          <w:szCs w:val="24"/>
        </w:rPr>
        <w:t xml:space="preserve">All items below, as well as any other items the trustee, in their discretion, deems to be </w:t>
      </w:r>
      <w:r>
        <w:rPr>
          <w:rFonts w:eastAsia="Times New Roman" w:cs="Times New Roman"/>
          <w:szCs w:val="24"/>
        </w:rPr>
        <w:t xml:space="preserve">  </w:t>
      </w:r>
      <w:r w:rsidRPr="00496430">
        <w:rPr>
          <w:rFonts w:eastAsia="Times New Roman" w:cs="Times New Roman"/>
          <w:szCs w:val="24"/>
        </w:rPr>
        <w:t xml:space="preserve">necessary for the </w:t>
      </w:r>
      <w:r>
        <w:rPr>
          <w:rFonts w:eastAsia="Times New Roman" w:cs="Times New Roman"/>
          <w:szCs w:val="24"/>
        </w:rPr>
        <w:t>maintenance and support</w:t>
      </w:r>
      <w:r w:rsidRPr="00496430">
        <w:rPr>
          <w:rFonts w:eastAsia="Times New Roman" w:cs="Times New Roman"/>
          <w:szCs w:val="24"/>
        </w:rPr>
        <w:t xml:space="preserve"> of the beneficiary</w:t>
      </w:r>
      <w:r>
        <w:rPr>
          <w:rFonts w:eastAsia="Times New Roman" w:cs="Times New Roman"/>
          <w:szCs w:val="24"/>
        </w:rPr>
        <w:t>, or</w:t>
      </w:r>
    </w:p>
    <w:p w14:paraId="619DACEF" w14:textId="77777777" w:rsidR="00DB4EC7" w:rsidRDefault="00DB4EC7" w:rsidP="00DB4EC7">
      <w:pPr>
        <w:widowControl w:val="0"/>
        <w:spacing w:line="240" w:lineRule="auto"/>
        <w:rPr>
          <w:rFonts w:eastAsia="Times New Roman" w:cs="Times New Roman"/>
          <w:szCs w:val="24"/>
        </w:rPr>
      </w:pPr>
    </w:p>
    <w:p w14:paraId="790046E1" w14:textId="77777777" w:rsidR="00DB4EC7" w:rsidRDefault="00DB4EC7" w:rsidP="00DB4EC7">
      <w:pPr>
        <w:widowControl w:val="0"/>
        <w:spacing w:line="240" w:lineRule="auto"/>
        <w:rPr>
          <w:rFonts w:eastAsia="Times New Roman" w:cs="Times New Roman"/>
          <w:szCs w:val="24"/>
        </w:rPr>
      </w:pPr>
      <w:r w:rsidRPr="00496430">
        <w:rPr>
          <w:rFonts w:eastAsia="Times New Roman" w:cs="Times New Roman"/>
          <w:szCs w:val="24"/>
        </w:rPr>
        <w:t>Select individual items:</w:t>
      </w:r>
    </w:p>
    <w:p w14:paraId="1AAC21D2" w14:textId="77777777" w:rsidR="00DB4EC7" w:rsidRDefault="00DB4EC7" w:rsidP="00DB4EC7">
      <w:pPr>
        <w:widowControl w:val="0"/>
        <w:spacing w:line="240" w:lineRule="auto"/>
        <w:rPr>
          <w:rFonts w:eastAsia="Times New Roman" w:cs="Times New Roman"/>
          <w:szCs w:val="24"/>
        </w:rPr>
      </w:pPr>
    </w:p>
    <w:p w14:paraId="589A4756" w14:textId="77777777" w:rsidR="00DB4EC7" w:rsidRPr="001B50EB"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rent or mortgage payments or subsidy to live near work or school</w:t>
      </w:r>
    </w:p>
    <w:p w14:paraId="31AF841C" w14:textId="77777777" w:rsidR="00DB4EC7" w:rsidRPr="00141424"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down payment on a home</w:t>
      </w:r>
    </w:p>
    <w:p w14:paraId="356C0628"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492B61">
        <w:rPr>
          <w:rFonts w:eastAsia="Times New Roman" w:cs="Times New Roman"/>
          <w:szCs w:val="24"/>
        </w:rPr>
        <w:t>study-abroad programs and related travel expenses</w:t>
      </w:r>
    </w:p>
    <w:p w14:paraId="0C34FA29" w14:textId="77777777" w:rsidR="00DB4EC7" w:rsidRDefault="00DB4EC7" w:rsidP="00DB4EC7">
      <w:pPr>
        <w:widowControl w:val="0"/>
        <w:ind w:left="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living expenses and support for a beneficiary engaged in charitable work or low-income vocations that provide social and community benefits</w:t>
      </w:r>
    </w:p>
    <w:p w14:paraId="676DB143"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insurance premiums including life, auto, disability, or homeowner’s policies</w:t>
      </w:r>
    </w:p>
    <w:p w14:paraId="76364448" w14:textId="77777777" w:rsidR="00DB4EC7" w:rsidRPr="00141424"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vehicles and related repairs and maintenance</w:t>
      </w:r>
    </w:p>
    <w:p w14:paraId="1AE68268"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continuation of family gifting for birthdays, weddings, holidays, baby showers, etc.</w:t>
      </w:r>
    </w:p>
    <w:p w14:paraId="18259A30"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travel for family events (funerals, support, weddings, etc.</w:t>
      </w:r>
      <w:r>
        <w:rPr>
          <w:rFonts w:eastAsia="Times New Roman" w:cs="Times New Roman"/>
          <w:szCs w:val="24"/>
        </w:rPr>
        <w:t>)</w:t>
      </w:r>
    </w:p>
    <w:p w14:paraId="7598E512" w14:textId="77777777" w:rsidR="00DB4EC7" w:rsidRPr="00552CCE"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legal fees</w:t>
      </w:r>
    </w:p>
    <w:p w14:paraId="0598E83E" w14:textId="77777777" w:rsidR="00DB4EC7" w:rsidRPr="00141424"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lastRenderedPageBreak/>
        <w:t xml:space="preserve">_____ </w:t>
      </w:r>
      <w:r w:rsidRPr="00141424">
        <w:rPr>
          <w:rFonts w:eastAsia="Times New Roman" w:cs="Times New Roman"/>
          <w:szCs w:val="24"/>
        </w:rPr>
        <w:t>continuation of typical family vacations</w:t>
      </w:r>
    </w:p>
    <w:p w14:paraId="56123A02" w14:textId="77777777" w:rsidR="00DB4EC7" w:rsidRPr="00141424"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home repair and maintenance</w:t>
      </w:r>
    </w:p>
    <w:p w14:paraId="1448545E" w14:textId="77777777" w:rsidR="00DB4EC7" w:rsidRPr="00141424"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mobile phone service and equipment</w:t>
      </w:r>
    </w:p>
    <w:p w14:paraId="35D9545E" w14:textId="77777777" w:rsidR="00DB4EC7" w:rsidRPr="00141424"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utility bills, such as electricity, water, t</w:t>
      </w:r>
      <w:r>
        <w:rPr>
          <w:rFonts w:eastAsia="Times New Roman" w:cs="Times New Roman"/>
          <w:szCs w:val="24"/>
        </w:rPr>
        <w:t>elevision</w:t>
      </w:r>
      <w:r w:rsidRPr="00141424">
        <w:rPr>
          <w:rFonts w:eastAsia="Times New Roman" w:cs="Times New Roman"/>
          <w:szCs w:val="24"/>
        </w:rPr>
        <w:t>, internet, streaming etc.</w:t>
      </w:r>
    </w:p>
    <w:p w14:paraId="6D867928" w14:textId="77777777" w:rsidR="00DB4EC7" w:rsidRPr="00492B61"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 xml:space="preserve">_____ </w:t>
      </w:r>
      <w:r w:rsidRPr="00141424">
        <w:rPr>
          <w:rFonts w:eastAsia="Times New Roman" w:cs="Times New Roman"/>
          <w:szCs w:val="24"/>
        </w:rPr>
        <w:t>seed money to start a business</w:t>
      </w:r>
    </w:p>
    <w:p w14:paraId="5AE2D9A8" w14:textId="77777777" w:rsidR="00DB4EC7" w:rsidRDefault="00DB4EC7" w:rsidP="00DB4EC7">
      <w:pPr>
        <w:widowControl w:val="0"/>
        <w:spacing w:line="360" w:lineRule="auto"/>
        <w:ind w:firstLine="720"/>
        <w:rPr>
          <w:rFonts w:eastAsia="Times New Roman" w:cs="Times New Roman"/>
          <w:szCs w:val="24"/>
        </w:rPr>
      </w:pPr>
      <w:r w:rsidRPr="001B50EB">
        <w:rPr>
          <w:rFonts w:eastAsia="Times New Roman" w:cs="Times New Roman"/>
          <w:szCs w:val="24"/>
        </w:rPr>
        <w:t>_____ Other __________________________________</w:t>
      </w:r>
      <w:r>
        <w:rPr>
          <w:rFonts w:eastAsia="Times New Roman" w:cs="Times New Roman"/>
          <w:szCs w:val="24"/>
        </w:rPr>
        <w:t>_</w:t>
      </w:r>
      <w:r w:rsidRPr="001B50EB">
        <w:rPr>
          <w:rFonts w:eastAsia="Times New Roman" w:cs="Times New Roman"/>
          <w:szCs w:val="24"/>
        </w:rPr>
        <w:t>__________________________</w:t>
      </w:r>
    </w:p>
    <w:p w14:paraId="4BC4F20C" w14:textId="77777777" w:rsidR="00DB4EC7" w:rsidRDefault="00DB4EC7" w:rsidP="00DB4EC7">
      <w:pPr>
        <w:widowControl w:val="0"/>
        <w:spacing w:line="360" w:lineRule="auto"/>
        <w:ind w:firstLine="720"/>
        <w:rPr>
          <w:rFonts w:eastAsia="Times New Roman" w:cs="Times New Roman"/>
          <w:szCs w:val="24"/>
        </w:rPr>
      </w:pPr>
      <w:r>
        <w:rPr>
          <w:rFonts w:eastAsia="Times New Roman" w:cs="Times New Roman"/>
          <w:szCs w:val="24"/>
        </w:rPr>
        <w:tab/>
        <w:t>__________________________________________________________________</w:t>
      </w:r>
    </w:p>
    <w:p w14:paraId="5D86A567" w14:textId="77777777" w:rsidR="00DB4EC7" w:rsidRPr="001B50EB" w:rsidRDefault="00DB4EC7" w:rsidP="00DB4EC7">
      <w:pPr>
        <w:widowControl w:val="0"/>
        <w:spacing w:line="360" w:lineRule="auto"/>
        <w:ind w:firstLine="720"/>
        <w:rPr>
          <w:rFonts w:eastAsia="Times New Roman" w:cs="Times New Roman"/>
          <w:szCs w:val="24"/>
        </w:rPr>
      </w:pPr>
      <w:r>
        <w:rPr>
          <w:rFonts w:eastAsia="Times New Roman" w:cs="Times New Roman"/>
          <w:szCs w:val="24"/>
        </w:rPr>
        <w:tab/>
        <w:t>__________________________________________________________________</w:t>
      </w:r>
    </w:p>
    <w:p w14:paraId="1184419A" w14:textId="77777777" w:rsidR="00727007" w:rsidRDefault="00727007" w:rsidP="00727007">
      <w:pPr>
        <w:spacing w:line="240" w:lineRule="auto"/>
        <w:rPr>
          <w:rFonts w:eastAsia="Times New Roman" w:cs="Times New Roman"/>
          <w:szCs w:val="24"/>
        </w:rPr>
      </w:pPr>
    </w:p>
    <w:p w14:paraId="19D57AFA" w14:textId="77777777" w:rsidR="00E81AAD" w:rsidRDefault="00E81AAD" w:rsidP="00727007">
      <w:pPr>
        <w:spacing w:line="240" w:lineRule="auto"/>
        <w:rPr>
          <w:rFonts w:eastAsia="Times New Roman"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81AAD" w14:paraId="418FF8F0" w14:textId="77777777" w:rsidTr="00E81AAD">
        <w:tc>
          <w:tcPr>
            <w:tcW w:w="4675" w:type="dxa"/>
          </w:tcPr>
          <w:p w14:paraId="2DDB8DFB" w14:textId="77777777" w:rsidR="00E81AAD" w:rsidRPr="001B50EB" w:rsidRDefault="00E81AAD" w:rsidP="00E81AAD">
            <w:pPr>
              <w:rPr>
                <w:rFonts w:eastAsia="Times New Roman" w:cs="Times New Roman"/>
                <w:szCs w:val="24"/>
              </w:rPr>
            </w:pPr>
            <w:r w:rsidRPr="001B50EB">
              <w:rPr>
                <w:rFonts w:eastAsia="Times New Roman" w:cs="Times New Roman"/>
                <w:szCs w:val="24"/>
              </w:rPr>
              <w:t>Signed: _____________________________</w:t>
            </w:r>
          </w:p>
          <w:p w14:paraId="6C482D5E" w14:textId="77777777" w:rsidR="009E4679" w:rsidRPr="001B50EB" w:rsidRDefault="009E4679" w:rsidP="009E4679">
            <w:pPr>
              <w:widowControl w:val="0"/>
              <w:rPr>
                <w:rFonts w:eastAsia="Times New Roman" w:cs="Times New Roman"/>
                <w:szCs w:val="24"/>
              </w:rPr>
            </w:pPr>
            <w:r w:rsidRPr="001B50EB">
              <w:rPr>
                <w:rFonts w:eastAsia="Times New Roman" w:cs="Times New Roman"/>
                <w:szCs w:val="24"/>
              </w:rPr>
              <w:t xml:space="preserve"> </w:t>
            </w:r>
            <w:r>
              <w:rPr>
                <w:rFonts w:eastAsia="Times New Roman" w:cs="Times New Roman"/>
                <w:szCs w:val="24"/>
              </w:rPr>
              <w:t xml:space="preserve">           </w:t>
            </w:r>
            <w:r w:rsidRPr="009E4679">
              <w:rPr>
                <w:rFonts w:eastAsia="Times New Roman" w:cs="Times New Roman"/>
                <w:szCs w:val="24"/>
                <w:highlight w:val="yellow"/>
              </w:rPr>
              <w:t>Add your name here</w:t>
            </w:r>
          </w:p>
          <w:p w14:paraId="5AE2A2C2" w14:textId="086A2CDF" w:rsidR="00E81AAD" w:rsidRDefault="00E81AAD" w:rsidP="00E81AAD">
            <w:pPr>
              <w:widowControl w:val="0"/>
              <w:spacing w:line="360" w:lineRule="auto"/>
              <w:rPr>
                <w:rFonts w:eastAsia="Times New Roman" w:cs="Times New Roman"/>
                <w:szCs w:val="24"/>
              </w:rPr>
            </w:pPr>
          </w:p>
        </w:tc>
        <w:tc>
          <w:tcPr>
            <w:tcW w:w="4675" w:type="dxa"/>
          </w:tcPr>
          <w:p w14:paraId="438ADEBE" w14:textId="77777777" w:rsidR="00E81AAD" w:rsidRDefault="00E81AAD" w:rsidP="00AB2180">
            <w:pPr>
              <w:widowControl w:val="0"/>
              <w:spacing w:line="360" w:lineRule="auto"/>
              <w:rPr>
                <w:rFonts w:eastAsia="Times New Roman" w:cs="Times New Roman"/>
                <w:szCs w:val="24"/>
              </w:rPr>
            </w:pPr>
            <w:r w:rsidRPr="001B50EB">
              <w:rPr>
                <w:rFonts w:eastAsia="Times New Roman" w:cs="Times New Roman"/>
                <w:szCs w:val="24"/>
              </w:rPr>
              <w:t>Dated: ______________________________</w:t>
            </w:r>
          </w:p>
        </w:tc>
      </w:tr>
    </w:tbl>
    <w:p w14:paraId="4B4DE7D4" w14:textId="6439160C" w:rsidR="003C3F1C" w:rsidRDefault="003C3F1C" w:rsidP="00883A1A">
      <w:pPr>
        <w:spacing w:line="240" w:lineRule="auto"/>
        <w:rPr>
          <w:rFonts w:eastAsia="Times New Roman" w:cs="Times New Roman"/>
          <w:sz w:val="20"/>
          <w:szCs w:val="20"/>
        </w:rPr>
      </w:pPr>
    </w:p>
    <w:p w14:paraId="7D0FA83E" w14:textId="77777777" w:rsidR="003C3F1C" w:rsidRDefault="003C3F1C">
      <w:pPr>
        <w:jc w:val="left"/>
        <w:rPr>
          <w:rFonts w:eastAsia="Times New Roman" w:cs="Times New Roman"/>
          <w:sz w:val="20"/>
          <w:szCs w:val="20"/>
        </w:rPr>
      </w:pPr>
      <w:r>
        <w:rPr>
          <w:rFonts w:eastAsia="Times New Roman" w:cs="Times New Roman"/>
          <w:sz w:val="20"/>
          <w:szCs w:val="20"/>
        </w:rPr>
        <w:br w:type="page"/>
      </w:r>
    </w:p>
    <w:p w14:paraId="7072C06C" w14:textId="77777777" w:rsidR="003C3F1C" w:rsidRDefault="003C3F1C" w:rsidP="003C3F1C">
      <w:pPr>
        <w:pStyle w:val="NormalWeb"/>
      </w:pPr>
      <w:r>
        <w:rPr>
          <w:rFonts w:ascii="TimesNewRomanPS" w:hAnsi="TimesNewRomanPS"/>
          <w:b/>
          <w:bCs/>
        </w:rPr>
        <w:lastRenderedPageBreak/>
        <w:t xml:space="preserve">Guidance for Guardians </w:t>
      </w:r>
    </w:p>
    <w:p w14:paraId="7D4CE2B2" w14:textId="77777777" w:rsidR="003C3F1C" w:rsidRDefault="003C3F1C" w:rsidP="003C3F1C">
      <w:pPr>
        <w:pStyle w:val="NormalWeb"/>
      </w:pPr>
      <w:r>
        <w:rPr>
          <w:rFonts w:ascii="TimesNewRomanPSMT" w:hAnsi="TimesNewRomanPSMT"/>
        </w:rPr>
        <w:t xml:space="preserve">The following are clarifying instructions for the guardian of my minor children. Nothing in these instructions shall be considered binding as they are merely an expression of my thoughts and feelings that I wish to convey to the guardian as guidance in their duties. </w:t>
      </w:r>
    </w:p>
    <w:p w14:paraId="6DD9C486" w14:textId="77777777" w:rsidR="003C3F1C" w:rsidRPr="001B50EB" w:rsidRDefault="003C3F1C" w:rsidP="003C3F1C">
      <w:pPr>
        <w:widowControl w:val="0"/>
        <w:spacing w:line="240" w:lineRule="auto"/>
        <w:rPr>
          <w:rFonts w:eastAsia="Times New Roman" w:cs="Times New Roman"/>
          <w:szCs w:val="24"/>
        </w:rPr>
      </w:pPr>
      <w:r w:rsidRPr="009E4679">
        <w:rPr>
          <w:rFonts w:eastAsia="Times New Roman" w:cs="Times New Roman"/>
          <w:szCs w:val="24"/>
          <w:highlight w:val="yellow"/>
        </w:rPr>
        <w:t>Add instructions here</w:t>
      </w:r>
    </w:p>
    <w:p w14:paraId="1DE01A32" w14:textId="77777777" w:rsidR="003C3F1C" w:rsidRDefault="003C3F1C" w:rsidP="003C3F1C">
      <w:pPr>
        <w:pStyle w:val="NormalWeb"/>
        <w:rPr>
          <w:rFonts w:ascii="TimesNewRomanPSMT" w:hAnsi="TimesNewRomanPSMT"/>
        </w:rPr>
      </w:pPr>
    </w:p>
    <w:p w14:paraId="439C0610" w14:textId="77777777" w:rsidR="003C3F1C" w:rsidRDefault="003C3F1C" w:rsidP="003C3F1C">
      <w:pPr>
        <w:pStyle w:val="NormalWeb"/>
        <w:rPr>
          <w:rFonts w:ascii="TimesNewRomanPSMT" w:hAnsi="TimesNewRomanPSMT"/>
        </w:rPr>
      </w:pPr>
    </w:p>
    <w:p w14:paraId="265C65C8" w14:textId="2891A1DA" w:rsidR="003C3F1C" w:rsidRPr="003C3F1C" w:rsidRDefault="003C3F1C" w:rsidP="003C3F1C">
      <w:pPr>
        <w:pStyle w:val="NormalWeb"/>
        <w:rPr>
          <w:rFonts w:ascii="TimesNewRomanPSMT" w:hAnsi="TimesNewRomanPSMT"/>
        </w:rPr>
      </w:pPr>
      <w:r>
        <w:rPr>
          <w:rFonts w:ascii="TimesNewRomanPSMT" w:hAnsi="TimesNewRomanPSMT"/>
        </w:rPr>
        <w:t xml:space="preserve">Signed: _____________________________ </w:t>
      </w:r>
      <w:r>
        <w:rPr>
          <w:rFonts w:ascii="TimesNewRomanPSMT" w:hAnsi="TimesNewRomanPSMT"/>
        </w:rPr>
        <w:br/>
      </w:r>
      <w:r>
        <w:rPr>
          <w:rFonts w:ascii="TimesNewRomanPSMT" w:hAnsi="TimesNewRomanPSMT"/>
        </w:rPr>
        <w:tab/>
      </w:r>
      <w:r w:rsidRPr="009E4679">
        <w:rPr>
          <w:highlight w:val="yellow"/>
        </w:rPr>
        <w:t>Add your name here</w:t>
      </w:r>
    </w:p>
    <w:p w14:paraId="3AA97014" w14:textId="77777777" w:rsidR="003C3F1C" w:rsidRDefault="003C3F1C" w:rsidP="003C3F1C">
      <w:pPr>
        <w:pStyle w:val="NormalWeb"/>
      </w:pPr>
      <w:r>
        <w:rPr>
          <w:rFonts w:ascii="TimesNewRomanPSMT" w:hAnsi="TimesNewRomanPSMT"/>
        </w:rPr>
        <w:t xml:space="preserve">Dated: ______________________________ </w:t>
      </w:r>
    </w:p>
    <w:p w14:paraId="3498C7E3" w14:textId="77777777" w:rsidR="003C129C" w:rsidRDefault="003C129C" w:rsidP="00883A1A">
      <w:pPr>
        <w:spacing w:line="240" w:lineRule="auto"/>
        <w:rPr>
          <w:rFonts w:eastAsia="Times New Roman" w:cs="Times New Roman"/>
          <w:sz w:val="20"/>
          <w:szCs w:val="20"/>
        </w:rPr>
      </w:pPr>
    </w:p>
    <w:sectPr w:rsidR="003C129C" w:rsidSect="0074664D">
      <w:headerReference w:type="default" r:id="rId10"/>
      <w:footerReference w:type="default" r:id="rId11"/>
      <w:pgSz w:w="12240" w:h="15840"/>
      <w:pgMar w:top="1440" w:right="1440" w:bottom="1440" w:left="1440" w:header="864" w:footer="14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5EA24" w14:textId="77777777" w:rsidR="00D81B5D" w:rsidRDefault="00D81B5D">
      <w:pPr>
        <w:spacing w:line="240" w:lineRule="auto"/>
      </w:pPr>
      <w:r>
        <w:separator/>
      </w:r>
    </w:p>
  </w:endnote>
  <w:endnote w:type="continuationSeparator" w:id="0">
    <w:p w14:paraId="7927A653" w14:textId="77777777" w:rsidR="00D81B5D" w:rsidRDefault="00D81B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5"/>
      <w:gridCol w:w="4455"/>
    </w:tblGrid>
    <w:tr w:rsidR="0074664D" w:rsidRPr="0074664D" w14:paraId="7158C2D2" w14:textId="77777777" w:rsidTr="00A72AA4">
      <w:tc>
        <w:tcPr>
          <w:tcW w:w="1485" w:type="dxa"/>
        </w:tcPr>
        <w:p w14:paraId="72411F7C" w14:textId="15A91D5D" w:rsidR="0074664D" w:rsidRPr="0074664D" w:rsidRDefault="0074664D" w:rsidP="0074664D">
          <w:pPr>
            <w:spacing w:line="276" w:lineRule="auto"/>
            <w:rPr>
              <w:rFonts w:eastAsia="Times New Roman" w:cs="Times New Roman"/>
              <w:position w:val="-1"/>
              <w:sz w:val="32"/>
              <w:szCs w:val="32"/>
              <w:shd w:val="clear" w:color="auto" w:fill="FFFFFF"/>
              <w:lang w:val="en-US" w:bidi="pa-IN"/>
            </w:rPr>
          </w:pPr>
        </w:p>
        <w:p w14:paraId="4761D2C8" w14:textId="77777777" w:rsidR="0074664D" w:rsidRPr="0074664D" w:rsidRDefault="0074664D" w:rsidP="0074664D">
          <w:pPr>
            <w:pStyle w:val="Footer"/>
            <w:rPr>
              <w:rFonts w:cs="Times New Roman"/>
              <w:lang w:val="en-US"/>
            </w:rPr>
          </w:pPr>
        </w:p>
      </w:tc>
      <w:tc>
        <w:tcPr>
          <w:tcW w:w="4455" w:type="dxa"/>
        </w:tcPr>
        <w:p w14:paraId="0EE00A84" w14:textId="77777777" w:rsidR="0074664D" w:rsidRPr="0074664D" w:rsidRDefault="0074664D" w:rsidP="0074664D">
          <w:pPr>
            <w:tabs>
              <w:tab w:val="left" w:pos="4212"/>
            </w:tabs>
            <w:spacing w:line="331" w:lineRule="auto"/>
            <w:rPr>
              <w:rFonts w:cs="Times New Roman"/>
              <w:sz w:val="20"/>
              <w:szCs w:val="20"/>
              <w:lang w:val="en-US"/>
            </w:rPr>
          </w:pPr>
        </w:p>
        <w:p w14:paraId="549269D4" w14:textId="4AE5915A" w:rsidR="0074664D" w:rsidRPr="0074664D" w:rsidRDefault="0074664D" w:rsidP="00F10A0C">
          <w:pPr>
            <w:tabs>
              <w:tab w:val="center" w:pos="4680"/>
            </w:tabs>
            <w:spacing w:line="331" w:lineRule="auto"/>
            <w:jc w:val="left"/>
            <w:rPr>
              <w:rFonts w:cs="Times New Roman"/>
              <w:sz w:val="20"/>
              <w:szCs w:val="20"/>
              <w:lang w:val="en-US"/>
            </w:rPr>
          </w:pPr>
          <w:r w:rsidRPr="0074664D">
            <w:rPr>
              <w:rFonts w:cs="Times New Roman"/>
              <w:sz w:val="20"/>
              <w:szCs w:val="20"/>
              <w:lang w:val="en-US"/>
            </w:rPr>
            <w:tab/>
          </w:r>
        </w:p>
        <w:p w14:paraId="0FF2D16C" w14:textId="1A469249" w:rsidR="0074664D" w:rsidRPr="006609F2" w:rsidRDefault="0074664D" w:rsidP="0074664D">
          <w:pPr>
            <w:spacing w:line="331" w:lineRule="auto"/>
            <w:jc w:val="center"/>
            <w:rPr>
              <w:rFonts w:cs="Times New Roman"/>
              <w:szCs w:val="24"/>
              <w:lang w:val="en-US"/>
            </w:rPr>
          </w:pPr>
          <w:r w:rsidRPr="0074664D">
            <w:rPr>
              <w:rFonts w:cs="Times New Roman"/>
              <w:sz w:val="20"/>
              <w:szCs w:val="20"/>
              <w:lang w:val="en-US"/>
            </w:rPr>
            <w:t xml:space="preserve">                                                      </w:t>
          </w:r>
          <w:r w:rsidRPr="006609F2">
            <w:rPr>
              <w:rFonts w:cs="Times New Roman"/>
              <w:szCs w:val="24"/>
              <w:lang w:val="en-US"/>
            </w:rPr>
            <w:t xml:space="preserve">Page </w:t>
          </w:r>
          <w:r w:rsidRPr="006609F2">
            <w:rPr>
              <w:rFonts w:cs="Times New Roman"/>
              <w:szCs w:val="24"/>
            </w:rPr>
            <w:fldChar w:fldCharType="begin"/>
          </w:r>
          <w:r w:rsidRPr="006609F2">
            <w:rPr>
              <w:rFonts w:cs="Times New Roman"/>
              <w:szCs w:val="24"/>
              <w:lang w:val="en-US"/>
            </w:rPr>
            <w:instrText>PAGE</w:instrText>
          </w:r>
          <w:r w:rsidRPr="006609F2">
            <w:rPr>
              <w:rFonts w:cs="Times New Roman"/>
              <w:szCs w:val="24"/>
            </w:rPr>
            <w:fldChar w:fldCharType="separate"/>
          </w:r>
          <w:r w:rsidRPr="006609F2">
            <w:rPr>
              <w:rFonts w:cs="Times New Roman"/>
              <w:szCs w:val="24"/>
            </w:rPr>
            <w:t>1</w:t>
          </w:r>
          <w:r w:rsidRPr="006609F2">
            <w:rPr>
              <w:rFonts w:cs="Times New Roman"/>
              <w:szCs w:val="24"/>
            </w:rPr>
            <w:fldChar w:fldCharType="end"/>
          </w:r>
        </w:p>
      </w:tc>
    </w:tr>
  </w:tbl>
  <w:p w14:paraId="7536E108" w14:textId="77777777" w:rsidR="004A2E2C" w:rsidRPr="0074664D" w:rsidRDefault="004A2E2C" w:rsidP="0074664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EE65C" w14:textId="77777777" w:rsidR="00D81B5D" w:rsidRDefault="00D81B5D">
      <w:pPr>
        <w:spacing w:line="240" w:lineRule="auto"/>
      </w:pPr>
      <w:r>
        <w:separator/>
      </w:r>
    </w:p>
  </w:footnote>
  <w:footnote w:type="continuationSeparator" w:id="0">
    <w:p w14:paraId="5F29066D" w14:textId="77777777" w:rsidR="00D81B5D" w:rsidRDefault="00D81B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58A7" w14:textId="77777777" w:rsidR="00231445" w:rsidRDefault="008D5894" w:rsidP="00231445">
    <w:pPr>
      <w:pStyle w:val="Header"/>
      <w:ind w:left="-851"/>
    </w:pPr>
    <w:r>
      <w:rPr>
        <w:noProof/>
      </w:rPr>
      <w:drawing>
        <wp:anchor distT="0" distB="0" distL="114300" distR="114300" simplePos="0" relativeHeight="251657215" behindDoc="1" locked="0" layoutInCell="1" allowOverlap="1" wp14:anchorId="4D2AF447" wp14:editId="03EA3784">
          <wp:simplePos x="0" y="0"/>
          <wp:positionH relativeFrom="column">
            <wp:posOffset>-563880</wp:posOffset>
          </wp:positionH>
          <wp:positionV relativeFrom="paragraph">
            <wp:posOffset>-203835</wp:posOffset>
          </wp:positionV>
          <wp:extent cx="1425575" cy="228600"/>
          <wp:effectExtent l="0" t="0" r="3175" b="0"/>
          <wp:wrapTight wrapText="bothSides">
            <wp:wrapPolygon edited="0">
              <wp:start x="577" y="0"/>
              <wp:lineTo x="0" y="5400"/>
              <wp:lineTo x="0" y="19800"/>
              <wp:lineTo x="5484" y="19800"/>
              <wp:lineTo x="7505" y="19800"/>
              <wp:lineTo x="21359" y="19800"/>
              <wp:lineTo x="21359" y="1800"/>
              <wp:lineTo x="2020" y="0"/>
              <wp:lineTo x="577"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5575" cy="228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bKwMDQwMrQwMzNS0lEKTi0uzszPAykwMqoFAGNjfz4tAAAA"/>
  </w:docVars>
  <w:rsids>
    <w:rsidRoot w:val="004A2E2C"/>
    <w:rsid w:val="0004358B"/>
    <w:rsid w:val="000520DE"/>
    <w:rsid w:val="00062E72"/>
    <w:rsid w:val="00070E44"/>
    <w:rsid w:val="00094B24"/>
    <w:rsid w:val="000C1FAD"/>
    <w:rsid w:val="000C7495"/>
    <w:rsid w:val="000E6766"/>
    <w:rsid w:val="00113A6D"/>
    <w:rsid w:val="00130213"/>
    <w:rsid w:val="00176DA4"/>
    <w:rsid w:val="00183346"/>
    <w:rsid w:val="00197771"/>
    <w:rsid w:val="001B50EB"/>
    <w:rsid w:val="00231445"/>
    <w:rsid w:val="00235879"/>
    <w:rsid w:val="002550C9"/>
    <w:rsid w:val="00265D96"/>
    <w:rsid w:val="00284906"/>
    <w:rsid w:val="002A5997"/>
    <w:rsid w:val="002B14BC"/>
    <w:rsid w:val="002C0A13"/>
    <w:rsid w:val="002E6C34"/>
    <w:rsid w:val="002F519B"/>
    <w:rsid w:val="003035F6"/>
    <w:rsid w:val="00307272"/>
    <w:rsid w:val="00381C70"/>
    <w:rsid w:val="00394A28"/>
    <w:rsid w:val="003C129C"/>
    <w:rsid w:val="003C3C72"/>
    <w:rsid w:val="003C3F1C"/>
    <w:rsid w:val="003C52F1"/>
    <w:rsid w:val="0043764D"/>
    <w:rsid w:val="00452D95"/>
    <w:rsid w:val="00453594"/>
    <w:rsid w:val="004A2E2C"/>
    <w:rsid w:val="004B1FB8"/>
    <w:rsid w:val="004B32C1"/>
    <w:rsid w:val="004B4F22"/>
    <w:rsid w:val="004C6CD3"/>
    <w:rsid w:val="004D0947"/>
    <w:rsid w:val="004D6458"/>
    <w:rsid w:val="004F7F15"/>
    <w:rsid w:val="00570719"/>
    <w:rsid w:val="005A0DBF"/>
    <w:rsid w:val="005A280A"/>
    <w:rsid w:val="005C1366"/>
    <w:rsid w:val="005D25BD"/>
    <w:rsid w:val="005D4BE2"/>
    <w:rsid w:val="005E5D30"/>
    <w:rsid w:val="00631A44"/>
    <w:rsid w:val="00642D2D"/>
    <w:rsid w:val="006475C3"/>
    <w:rsid w:val="006609F2"/>
    <w:rsid w:val="00672953"/>
    <w:rsid w:val="006779B7"/>
    <w:rsid w:val="0069140C"/>
    <w:rsid w:val="00696A54"/>
    <w:rsid w:val="006B2154"/>
    <w:rsid w:val="006F280E"/>
    <w:rsid w:val="007264A7"/>
    <w:rsid w:val="00727007"/>
    <w:rsid w:val="00735B83"/>
    <w:rsid w:val="0074664D"/>
    <w:rsid w:val="00751705"/>
    <w:rsid w:val="007A78B0"/>
    <w:rsid w:val="007B1333"/>
    <w:rsid w:val="007E0A8A"/>
    <w:rsid w:val="007E21F7"/>
    <w:rsid w:val="007F58D1"/>
    <w:rsid w:val="008249EB"/>
    <w:rsid w:val="00883A1A"/>
    <w:rsid w:val="008C2EEF"/>
    <w:rsid w:val="008C3851"/>
    <w:rsid w:val="008D5894"/>
    <w:rsid w:val="00900D25"/>
    <w:rsid w:val="00907168"/>
    <w:rsid w:val="0095649E"/>
    <w:rsid w:val="00957040"/>
    <w:rsid w:val="009A1ADB"/>
    <w:rsid w:val="009B19C5"/>
    <w:rsid w:val="009D7EA6"/>
    <w:rsid w:val="009E1E6E"/>
    <w:rsid w:val="009E4679"/>
    <w:rsid w:val="00A41690"/>
    <w:rsid w:val="00A72AA4"/>
    <w:rsid w:val="00A874C2"/>
    <w:rsid w:val="00A93A39"/>
    <w:rsid w:val="00AD4EB4"/>
    <w:rsid w:val="00B2166C"/>
    <w:rsid w:val="00B31411"/>
    <w:rsid w:val="00B77EF5"/>
    <w:rsid w:val="00B87530"/>
    <w:rsid w:val="00BA3F52"/>
    <w:rsid w:val="00C03DAF"/>
    <w:rsid w:val="00C327E1"/>
    <w:rsid w:val="00C47936"/>
    <w:rsid w:val="00C764E8"/>
    <w:rsid w:val="00C826B4"/>
    <w:rsid w:val="00C82CB3"/>
    <w:rsid w:val="00CA23AC"/>
    <w:rsid w:val="00CA2502"/>
    <w:rsid w:val="00CE1012"/>
    <w:rsid w:val="00CF55EF"/>
    <w:rsid w:val="00D02097"/>
    <w:rsid w:val="00D2638B"/>
    <w:rsid w:val="00D81B5D"/>
    <w:rsid w:val="00D879C6"/>
    <w:rsid w:val="00DA7C03"/>
    <w:rsid w:val="00DB4EC7"/>
    <w:rsid w:val="00E37EB9"/>
    <w:rsid w:val="00E43FB0"/>
    <w:rsid w:val="00E81AAD"/>
    <w:rsid w:val="00E82748"/>
    <w:rsid w:val="00EB248A"/>
    <w:rsid w:val="00F10A0C"/>
    <w:rsid w:val="00F86D39"/>
    <w:rsid w:val="00FA5CC8"/>
    <w:rsid w:val="00FB08C8"/>
    <w:rsid w:val="00FC73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799B4"/>
  <w15:docId w15:val="{A23FEE2C-C4E6-4039-8F1B-4C090023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1C"/>
    <w:pPr>
      <w:jc w:val="both"/>
    </w:pPr>
    <w:rPr>
      <w:rFonts w:ascii="Times New Roman" w:hAnsi="Times New Roman"/>
      <w:sz w:val="24"/>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B08C8"/>
    <w:pPr>
      <w:tabs>
        <w:tab w:val="center" w:pos="4513"/>
        <w:tab w:val="right" w:pos="9026"/>
      </w:tabs>
      <w:spacing w:line="240" w:lineRule="auto"/>
    </w:pPr>
  </w:style>
  <w:style w:type="character" w:customStyle="1" w:styleId="HeaderChar">
    <w:name w:val="Header Char"/>
    <w:basedOn w:val="DefaultParagraphFont"/>
    <w:link w:val="Header"/>
    <w:uiPriority w:val="99"/>
    <w:rsid w:val="00FB08C8"/>
  </w:style>
  <w:style w:type="paragraph" w:styleId="Footer">
    <w:name w:val="footer"/>
    <w:basedOn w:val="Normal"/>
    <w:link w:val="FooterChar"/>
    <w:uiPriority w:val="99"/>
    <w:unhideWhenUsed/>
    <w:rsid w:val="00FB08C8"/>
    <w:pPr>
      <w:tabs>
        <w:tab w:val="center" w:pos="4513"/>
        <w:tab w:val="right" w:pos="9026"/>
      </w:tabs>
      <w:spacing w:line="240" w:lineRule="auto"/>
    </w:pPr>
  </w:style>
  <w:style w:type="character" w:customStyle="1" w:styleId="FooterChar">
    <w:name w:val="Footer Char"/>
    <w:basedOn w:val="DefaultParagraphFont"/>
    <w:link w:val="Footer"/>
    <w:uiPriority w:val="99"/>
    <w:rsid w:val="00FB08C8"/>
  </w:style>
  <w:style w:type="table" w:styleId="TableGrid">
    <w:name w:val="Table Grid"/>
    <w:basedOn w:val="TableNormal"/>
    <w:uiPriority w:val="39"/>
    <w:rsid w:val="0019777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A23AC"/>
    <w:rPr>
      <w:color w:val="0000FF"/>
      <w:u w:val="single"/>
    </w:rPr>
  </w:style>
  <w:style w:type="paragraph" w:styleId="NormalWeb">
    <w:name w:val="Normal (Web)"/>
    <w:basedOn w:val="Normal"/>
    <w:uiPriority w:val="99"/>
    <w:semiHidden/>
    <w:unhideWhenUsed/>
    <w:rsid w:val="003C3F1C"/>
    <w:pPr>
      <w:spacing w:before="100" w:beforeAutospacing="1" w:after="100" w:afterAutospacing="1" w:line="240" w:lineRule="auto"/>
      <w:jc w:val="left"/>
    </w:pPr>
    <w:rPr>
      <w:rFonts w:eastAsia="Times New Roman" w:cs="Times New Roman"/>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938131">
      <w:bodyDiv w:val="1"/>
      <w:marLeft w:val="0"/>
      <w:marRight w:val="0"/>
      <w:marTop w:val="0"/>
      <w:marBottom w:val="0"/>
      <w:divBdr>
        <w:top w:val="none" w:sz="0" w:space="0" w:color="auto"/>
        <w:left w:val="none" w:sz="0" w:space="0" w:color="auto"/>
        <w:bottom w:val="none" w:sz="0" w:space="0" w:color="auto"/>
        <w:right w:val="none" w:sz="0" w:space="0" w:color="auto"/>
      </w:divBdr>
      <w:divsChild>
        <w:div w:id="1977639153">
          <w:marLeft w:val="0"/>
          <w:marRight w:val="0"/>
          <w:marTop w:val="0"/>
          <w:marBottom w:val="0"/>
          <w:divBdr>
            <w:top w:val="none" w:sz="0" w:space="0" w:color="auto"/>
            <w:left w:val="none" w:sz="0" w:space="0" w:color="auto"/>
            <w:bottom w:val="none" w:sz="0" w:space="0" w:color="auto"/>
            <w:right w:val="none" w:sz="0" w:space="0" w:color="auto"/>
          </w:divBdr>
          <w:divsChild>
            <w:div w:id="1957101734">
              <w:marLeft w:val="0"/>
              <w:marRight w:val="0"/>
              <w:marTop w:val="0"/>
              <w:marBottom w:val="0"/>
              <w:divBdr>
                <w:top w:val="none" w:sz="0" w:space="0" w:color="auto"/>
                <w:left w:val="none" w:sz="0" w:space="0" w:color="auto"/>
                <w:bottom w:val="none" w:sz="0" w:space="0" w:color="auto"/>
                <w:right w:val="none" w:sz="0" w:space="0" w:color="auto"/>
              </w:divBdr>
              <w:divsChild>
                <w:div w:id="1810125559">
                  <w:marLeft w:val="0"/>
                  <w:marRight w:val="0"/>
                  <w:marTop w:val="0"/>
                  <w:marBottom w:val="0"/>
                  <w:divBdr>
                    <w:top w:val="none" w:sz="0" w:space="0" w:color="auto"/>
                    <w:left w:val="none" w:sz="0" w:space="0" w:color="auto"/>
                    <w:bottom w:val="none" w:sz="0" w:space="0" w:color="auto"/>
                    <w:right w:val="none" w:sz="0" w:space="0" w:color="auto"/>
                  </w:divBdr>
                </w:div>
              </w:divsChild>
            </w:div>
            <w:div w:id="659315184">
              <w:marLeft w:val="0"/>
              <w:marRight w:val="0"/>
              <w:marTop w:val="0"/>
              <w:marBottom w:val="0"/>
              <w:divBdr>
                <w:top w:val="none" w:sz="0" w:space="0" w:color="auto"/>
                <w:left w:val="none" w:sz="0" w:space="0" w:color="auto"/>
                <w:bottom w:val="none" w:sz="0" w:space="0" w:color="auto"/>
                <w:right w:val="none" w:sz="0" w:space="0" w:color="auto"/>
              </w:divBdr>
              <w:divsChild>
                <w:div w:id="2012754188">
                  <w:marLeft w:val="0"/>
                  <w:marRight w:val="0"/>
                  <w:marTop w:val="0"/>
                  <w:marBottom w:val="0"/>
                  <w:divBdr>
                    <w:top w:val="none" w:sz="0" w:space="0" w:color="auto"/>
                    <w:left w:val="none" w:sz="0" w:space="0" w:color="auto"/>
                    <w:bottom w:val="none" w:sz="0" w:space="0" w:color="auto"/>
                    <w:right w:val="none" w:sz="0" w:space="0" w:color="auto"/>
                  </w:divBdr>
                </w:div>
                <w:div w:id="78315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sonviewer.stack.h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jsonviewer.stack.h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jsonviewer.stack.h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208A9-C14B-4749-B99E-0C75F01DC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855</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Martinez</dc:creator>
  <cp:lastModifiedBy>Rudy Wolfs</cp:lastModifiedBy>
  <cp:revision>4</cp:revision>
  <dcterms:created xsi:type="dcterms:W3CDTF">2022-03-15T00:59:00Z</dcterms:created>
  <dcterms:modified xsi:type="dcterms:W3CDTF">2022-03-16T16:39:00Z</dcterms:modified>
</cp:coreProperties>
</file>